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quis cor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Matière solide inflammabl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onellol, géraniol; (2E)-3,7-diméthylocta-2,6-dién-1-ol, linalyl acetate, linalool, methyl cedryl ether, nerol, coumarin, 3-(p-ethylphenyl)-2,2-dimethylpropionaldehyde, cineole, cinnamalde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 Tenir à l’écart de la chaleur, des surfaces chaudes, des étincelles, des flammes nues et de toute autre source d’inflammation. Ne pas fumer. Mise à la terre/liaison équipotentielle du récipient et du matériel de réceptio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quis cor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quis cor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onellol, géraniol; (2E)-3,7-diméthylocta-2,6-dién-1-ol, linalyl acetate, linalool, methyl cedryl ether, nerol, coumarin, 3-(p-ethylphenyl)-2,2-dimethylpropionaldehyde, cineole, cinnamaldehyd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quis cor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quis cor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789E05E-BAEF-4356-9DC2-C2E47D2C92B7}"/>
</file>

<file path=customXml/itemProps3.xml><?xml version="1.0" encoding="utf-8"?>
<ds:datastoreItem xmlns:ds="http://schemas.openxmlformats.org/officeDocument/2006/customXml" ds:itemID="{3A01D385-37B7-4A7E-8612-D7EF4AD19E2B}"/>
</file>

<file path=customXml/itemProps4.xml><?xml version="1.0" encoding="utf-8"?>
<ds:datastoreItem xmlns:ds="http://schemas.openxmlformats.org/officeDocument/2006/customXml" ds:itemID="{5221293D-3B9E-4791-9814-7EB780BB9E7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